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9F0ADB5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FA5DF9">
        <w:rPr>
          <w:sz w:val="23"/>
          <w:szCs w:val="23"/>
        </w:rPr>
        <w:t xml:space="preserve">their </w:t>
      </w:r>
      <w:r w:rsidR="0059342B">
        <w:rPr>
          <w:sz w:val="23"/>
          <w:szCs w:val="23"/>
        </w:rPr>
        <w:t>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68897B72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C37F1" w14:textId="77777777" w:rsidR="008D573A" w:rsidRDefault="008D573A">
      <w:r>
        <w:separator/>
      </w:r>
    </w:p>
  </w:endnote>
  <w:endnote w:type="continuationSeparator" w:id="0">
    <w:p w14:paraId="05AB6714" w14:textId="77777777" w:rsidR="008D573A" w:rsidRDefault="008D57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77BBE" w14:textId="77777777" w:rsidR="008D573A" w:rsidRDefault="008D573A">
      <w:r>
        <w:separator/>
      </w:r>
    </w:p>
  </w:footnote>
  <w:footnote w:type="continuationSeparator" w:id="0">
    <w:p w14:paraId="54AFEE95" w14:textId="77777777" w:rsidR="008D573A" w:rsidRDefault="008D5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oFAJ8Vm8w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E04B3"/>
    <w:rsid w:val="002F0CC9"/>
    <w:rsid w:val="00307C47"/>
    <w:rsid w:val="00324B2A"/>
    <w:rsid w:val="00337C6C"/>
    <w:rsid w:val="00345C9C"/>
    <w:rsid w:val="0035132A"/>
    <w:rsid w:val="00356A38"/>
    <w:rsid w:val="00357334"/>
    <w:rsid w:val="0039183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B6A9A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A5DF9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3</cp:revision>
  <cp:lastPrinted>2021-02-19T15:59:00Z</cp:lastPrinted>
  <dcterms:created xsi:type="dcterms:W3CDTF">2020-12-27T22:05:00Z</dcterms:created>
  <dcterms:modified xsi:type="dcterms:W3CDTF">2021-04-02T18:05:00Z</dcterms:modified>
</cp:coreProperties>
</file>